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965B0B" w14:textId="77777777" w:rsidR="00296E31" w:rsidRDefault="0077260F">
      <w:pPr>
        <w:pStyle w:val="a4"/>
      </w:pPr>
      <w:r>
        <w:t>Отчёта по лабораторной работе №7:</w:t>
      </w:r>
    </w:p>
    <w:p w14:paraId="002F5F09" w14:textId="77777777" w:rsidR="00296E31" w:rsidRDefault="0077260F">
      <w:pPr>
        <w:pStyle w:val="a5"/>
      </w:pPr>
      <w:r>
        <w:t>Командная оболочка Midnight Commander</w:t>
      </w:r>
    </w:p>
    <w:p w14:paraId="345D8BED" w14:textId="77777777" w:rsidR="00296E31" w:rsidRDefault="0060403A">
      <w:pPr>
        <w:pStyle w:val="Author"/>
      </w:pPr>
      <w:r>
        <w:t xml:space="preserve">Куликов Александр Андреевич </w:t>
      </w:r>
    </w:p>
    <w:p w14:paraId="03CDD628" w14:textId="77777777" w:rsidR="00296E31" w:rsidRDefault="0077260F">
      <w:pPr>
        <w:pStyle w:val="1"/>
      </w:pPr>
      <w:bookmarkStart w:id="0" w:name="_Toc168864743"/>
      <w:bookmarkStart w:id="1" w:name="цель-работы"/>
      <w:r>
        <w:rPr>
          <w:rStyle w:val="SectionNumber"/>
        </w:rPr>
        <w:t>1</w:t>
      </w:r>
      <w:r>
        <w:tab/>
        <w:t>Цель работы</w:t>
      </w:r>
      <w:bookmarkEnd w:id="0"/>
    </w:p>
    <w:p w14:paraId="0A9D7C73" w14:textId="77777777" w:rsidR="00296E31" w:rsidRDefault="0077260F">
      <w:pPr>
        <w:pStyle w:val="FirstParagraph"/>
      </w:pPr>
      <w:r>
        <w:t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p w14:paraId="56BBF8EE" w14:textId="77777777" w:rsidR="00296E31" w:rsidRDefault="0077260F">
      <w:pPr>
        <w:pStyle w:val="1"/>
      </w:pPr>
      <w:bookmarkStart w:id="2" w:name="_Toc168864744"/>
      <w:bookmarkStart w:id="3" w:name="задание"/>
      <w:bookmarkEnd w:id="1"/>
      <w:r>
        <w:rPr>
          <w:rStyle w:val="SectionNumber"/>
        </w:rPr>
        <w:t>2</w:t>
      </w:r>
      <w:r>
        <w:tab/>
        <w:t>Задание</w:t>
      </w:r>
      <w:bookmarkEnd w:id="2"/>
    </w:p>
    <w:p w14:paraId="0449A24C" w14:textId="77777777" w:rsidR="00296E31" w:rsidRDefault="0077260F">
      <w:pPr>
        <w:pStyle w:val="FirstParagraph"/>
      </w:pPr>
      <w:r>
        <w:rPr>
          <w:b/>
          <w:bCs/>
        </w:rPr>
        <w:t>Задание по mc</w:t>
      </w:r>
    </w:p>
    <w:p w14:paraId="17E3FD4D" w14:textId="77777777" w:rsidR="00296E31" w:rsidRDefault="0077260F">
      <w:pPr>
        <w:numPr>
          <w:ilvl w:val="0"/>
          <w:numId w:val="2"/>
        </w:numPr>
      </w:pPr>
      <w:r>
        <w:t>Изучите информацию о mc, вызвав в командной строке man mc.</w:t>
      </w:r>
    </w:p>
    <w:p w14:paraId="20793596" w14:textId="77777777" w:rsidR="00296E31" w:rsidRDefault="0077260F">
      <w:pPr>
        <w:numPr>
          <w:ilvl w:val="0"/>
          <w:numId w:val="2"/>
        </w:numPr>
      </w:pPr>
      <w:r>
        <w:t>Запустите из командной строки mc, изучите его структуру и меню.</w:t>
      </w:r>
    </w:p>
    <w:p w14:paraId="65098153" w14:textId="77777777" w:rsidR="00296E31" w:rsidRDefault="0077260F">
      <w:pPr>
        <w:numPr>
          <w:ilvl w:val="0"/>
          <w:numId w:val="2"/>
        </w:numPr>
      </w:pPr>
      <w:r>
        <w:t>Выполните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</w:t>
      </w:r>
    </w:p>
    <w:p w14:paraId="38B33215" w14:textId="77777777" w:rsidR="00296E31" w:rsidRDefault="0077260F">
      <w:pPr>
        <w:numPr>
          <w:ilvl w:val="0"/>
          <w:numId w:val="2"/>
        </w:numPr>
      </w:pPr>
      <w:r>
        <w:t>Выполните основные команды меню левой (или правой) панели. Оцените степень подробности вывода информации о файлах.</w:t>
      </w:r>
    </w:p>
    <w:p w14:paraId="4D951CCE" w14:textId="77777777" w:rsidR="00296E31" w:rsidRDefault="0077260F">
      <w:pPr>
        <w:numPr>
          <w:ilvl w:val="0"/>
          <w:numId w:val="2"/>
        </w:numPr>
      </w:pPr>
      <w:r>
        <w:t>Используя возможности подменю Файл , выполните:</w:t>
      </w:r>
    </w:p>
    <w:p w14:paraId="6C7EE81F" w14:textId="77777777" w:rsidR="00296E31" w:rsidRDefault="0077260F">
      <w:pPr>
        <w:numPr>
          <w:ilvl w:val="0"/>
          <w:numId w:val="3"/>
        </w:numPr>
      </w:pPr>
      <w:r>
        <w:t>просмотр содержимого текстового файла;</w:t>
      </w:r>
    </w:p>
    <w:p w14:paraId="5B9BCC92" w14:textId="77777777" w:rsidR="00296E31" w:rsidRDefault="0077260F">
      <w:pPr>
        <w:numPr>
          <w:ilvl w:val="0"/>
          <w:numId w:val="3"/>
        </w:numPr>
      </w:pPr>
      <w:r>
        <w:t>редактирование содержимого текстового файла (без сохранения результатов редактирования);</w:t>
      </w:r>
    </w:p>
    <w:p w14:paraId="0303D8AE" w14:textId="77777777" w:rsidR="00296E31" w:rsidRDefault="0077260F">
      <w:pPr>
        <w:numPr>
          <w:ilvl w:val="0"/>
          <w:numId w:val="3"/>
        </w:numPr>
      </w:pPr>
      <w:r>
        <w:t>создание каталога;</w:t>
      </w:r>
    </w:p>
    <w:p w14:paraId="459C444E" w14:textId="77777777" w:rsidR="00296E31" w:rsidRDefault="0077260F">
      <w:pPr>
        <w:numPr>
          <w:ilvl w:val="0"/>
          <w:numId w:val="3"/>
        </w:numPr>
      </w:pPr>
      <w:r>
        <w:t>копирование в файлов в созданный каталог.</w:t>
      </w:r>
    </w:p>
    <w:p w14:paraId="16F54DEA" w14:textId="77777777" w:rsidR="00296E31" w:rsidRDefault="0077260F">
      <w:pPr>
        <w:pStyle w:val="Compact"/>
        <w:numPr>
          <w:ilvl w:val="0"/>
          <w:numId w:val="4"/>
        </w:numPr>
      </w:pPr>
      <w:r>
        <w:t>С помощью соответствующих средств подменю Команда осуществите:</w:t>
      </w:r>
    </w:p>
    <w:p w14:paraId="5BBAD1DD" w14:textId="77777777" w:rsidR="00296E31" w:rsidRDefault="0077260F">
      <w:pPr>
        <w:numPr>
          <w:ilvl w:val="0"/>
          <w:numId w:val="5"/>
        </w:numPr>
      </w:pPr>
      <w:r>
        <w:t>поиск в файловой системе файла с заданными условиями (например, файла с расширением .c или .cpp, содержащего строку main);</w:t>
      </w:r>
    </w:p>
    <w:p w14:paraId="2911EC8B" w14:textId="77777777" w:rsidR="00296E31" w:rsidRDefault="0077260F">
      <w:pPr>
        <w:numPr>
          <w:ilvl w:val="0"/>
          <w:numId w:val="5"/>
        </w:numPr>
      </w:pPr>
      <w:r>
        <w:t>выбор и повторение одной из предыдущих команд;</w:t>
      </w:r>
    </w:p>
    <w:p w14:paraId="2FAC617F" w14:textId="77777777" w:rsidR="00296E31" w:rsidRDefault="0077260F">
      <w:pPr>
        <w:numPr>
          <w:ilvl w:val="0"/>
          <w:numId w:val="5"/>
        </w:numPr>
      </w:pPr>
      <w:r>
        <w:t>переход в домашний каталог;</w:t>
      </w:r>
    </w:p>
    <w:p w14:paraId="0325062E" w14:textId="77777777" w:rsidR="00296E31" w:rsidRDefault="0077260F">
      <w:pPr>
        <w:numPr>
          <w:ilvl w:val="0"/>
          <w:numId w:val="5"/>
        </w:numPr>
      </w:pPr>
      <w:r>
        <w:t>анализ файла меню и файла расширений.</w:t>
      </w:r>
    </w:p>
    <w:p w14:paraId="3E6AB94D" w14:textId="77777777" w:rsidR="00296E31" w:rsidRDefault="0077260F">
      <w:pPr>
        <w:pStyle w:val="Compact"/>
        <w:numPr>
          <w:ilvl w:val="0"/>
          <w:numId w:val="6"/>
        </w:numPr>
      </w:pPr>
      <w:r>
        <w:lastRenderedPageBreak/>
        <w:t>Вызовите подменю Настройки . Освойте операции, определяющие структуру экрана mc (Full screen, Double Width, Show Hidden Files и т.д.)</w:t>
      </w:r>
    </w:p>
    <w:p w14:paraId="1F53875C" w14:textId="77777777" w:rsidR="00296E31" w:rsidRDefault="0077260F">
      <w:pPr>
        <w:pStyle w:val="FirstParagraph"/>
      </w:pPr>
      <w:r>
        <w:rPr>
          <w:b/>
          <w:bCs/>
        </w:rPr>
        <w:t>Задание по встроенному редактору mc</w:t>
      </w:r>
    </w:p>
    <w:p w14:paraId="627C8A5E" w14:textId="77777777" w:rsidR="00296E31" w:rsidRDefault="0077260F">
      <w:pPr>
        <w:numPr>
          <w:ilvl w:val="0"/>
          <w:numId w:val="7"/>
        </w:numPr>
      </w:pPr>
      <w:r>
        <w:t>Создайте текстовой файл text.txt.</w:t>
      </w:r>
    </w:p>
    <w:p w14:paraId="5ED52FF5" w14:textId="77777777" w:rsidR="00296E31" w:rsidRDefault="0077260F">
      <w:pPr>
        <w:numPr>
          <w:ilvl w:val="0"/>
          <w:numId w:val="7"/>
        </w:numPr>
      </w:pPr>
      <w:r>
        <w:t>Откройте этот файл с помощью встроенного в mc редактора.</w:t>
      </w:r>
    </w:p>
    <w:p w14:paraId="339DB4DA" w14:textId="77777777" w:rsidR="00296E31" w:rsidRDefault="0077260F">
      <w:pPr>
        <w:numPr>
          <w:ilvl w:val="0"/>
          <w:numId w:val="7"/>
        </w:numPr>
      </w:pPr>
      <w:r>
        <w:t>Вставьте в открытый файл небольшой фрагмент текста, скопированный из любого другого файла или Интернета.</w:t>
      </w:r>
    </w:p>
    <w:p w14:paraId="442FE9C9" w14:textId="77777777" w:rsidR="00296E31" w:rsidRDefault="0077260F">
      <w:pPr>
        <w:numPr>
          <w:ilvl w:val="0"/>
          <w:numId w:val="7"/>
        </w:numPr>
      </w:pPr>
      <w:r>
        <w:t>Проделайте с текстом следующие манипуляции, используя горячие клавиши:</w:t>
      </w:r>
    </w:p>
    <w:p w14:paraId="7D288EA5" w14:textId="77777777" w:rsidR="00296E31" w:rsidRDefault="0077260F">
      <w:pPr>
        <w:numPr>
          <w:ilvl w:val="0"/>
          <w:numId w:val="8"/>
        </w:numPr>
      </w:pPr>
      <w:r>
        <w:t>Удалите строку текста.</w:t>
      </w:r>
    </w:p>
    <w:p w14:paraId="17F54CDA" w14:textId="77777777" w:rsidR="00296E31" w:rsidRDefault="0077260F">
      <w:pPr>
        <w:numPr>
          <w:ilvl w:val="0"/>
          <w:numId w:val="8"/>
        </w:numPr>
      </w:pPr>
      <w:r>
        <w:t>Выделите фрагмент текста и скопируйте его на новую строку.</w:t>
      </w:r>
    </w:p>
    <w:p w14:paraId="3891F2E1" w14:textId="77777777" w:rsidR="00296E31" w:rsidRDefault="0077260F">
      <w:pPr>
        <w:numPr>
          <w:ilvl w:val="0"/>
          <w:numId w:val="8"/>
        </w:numPr>
      </w:pPr>
      <w:r>
        <w:t>Выделите фрагмент текста и перенесите его на новую строку.</w:t>
      </w:r>
    </w:p>
    <w:p w14:paraId="521F779B" w14:textId="77777777" w:rsidR="00296E31" w:rsidRDefault="0077260F">
      <w:pPr>
        <w:numPr>
          <w:ilvl w:val="0"/>
          <w:numId w:val="8"/>
        </w:numPr>
      </w:pPr>
      <w:r>
        <w:t>Сохраните файл.</w:t>
      </w:r>
    </w:p>
    <w:p w14:paraId="1C3C554B" w14:textId="77777777" w:rsidR="00296E31" w:rsidRDefault="0077260F">
      <w:pPr>
        <w:numPr>
          <w:ilvl w:val="0"/>
          <w:numId w:val="8"/>
        </w:numPr>
      </w:pPr>
      <w:r>
        <w:t>Отмените последнее действие.</w:t>
      </w:r>
    </w:p>
    <w:p w14:paraId="51A0EBDF" w14:textId="77777777" w:rsidR="00296E31" w:rsidRDefault="0077260F">
      <w:pPr>
        <w:numPr>
          <w:ilvl w:val="0"/>
          <w:numId w:val="8"/>
        </w:numPr>
      </w:pPr>
      <w:r>
        <w:t>Перейдите в конец файла (нажав комбинацию клавиш) и напишите некоторый текст.</w:t>
      </w:r>
    </w:p>
    <w:p w14:paraId="2585AABF" w14:textId="77777777" w:rsidR="00296E31" w:rsidRDefault="0077260F">
      <w:pPr>
        <w:numPr>
          <w:ilvl w:val="0"/>
          <w:numId w:val="8"/>
        </w:numPr>
      </w:pPr>
      <w:r>
        <w:t>Перейдите в начало файла (нажав комбинацию клавиш) и напишите некоторый текст.</w:t>
      </w:r>
    </w:p>
    <w:p w14:paraId="13F427F9" w14:textId="77777777" w:rsidR="00296E31" w:rsidRDefault="0077260F">
      <w:pPr>
        <w:numPr>
          <w:ilvl w:val="0"/>
          <w:numId w:val="8"/>
        </w:numPr>
      </w:pPr>
      <w:r>
        <w:t>Сохраните и закройте файл.</w:t>
      </w:r>
    </w:p>
    <w:p w14:paraId="18AE32FB" w14:textId="77777777" w:rsidR="00296E31" w:rsidRDefault="0077260F">
      <w:pPr>
        <w:pStyle w:val="1"/>
      </w:pPr>
      <w:bookmarkStart w:id="4" w:name="_Toc168864745"/>
      <w:bookmarkStart w:id="5" w:name="теоретическое-введение"/>
      <w:bookmarkEnd w:id="3"/>
      <w:r>
        <w:rPr>
          <w:rStyle w:val="SectionNumber"/>
        </w:rPr>
        <w:t>3</w:t>
      </w:r>
      <w:r>
        <w:tab/>
        <w:t>Теоретическое введение</w:t>
      </w:r>
      <w:bookmarkEnd w:id="4"/>
    </w:p>
    <w:p w14:paraId="6DE69183" w14:textId="77777777" w:rsidR="00296E31" w:rsidRDefault="0077260F">
      <w:pPr>
        <w:pStyle w:val="FirstParagraph"/>
      </w:pPr>
      <w:r>
        <w:rPr>
          <w:i/>
          <w:iCs/>
        </w:rPr>
        <w:t>Командная оболочка</w:t>
      </w:r>
      <w:r>
        <w:t xml:space="preserve"> — интерфейс взаимодействия пользователя с операционной системой и программным обеспечением посредством команд.</w:t>
      </w:r>
    </w:p>
    <w:p w14:paraId="41692F9F" w14:textId="77777777" w:rsidR="00296E31" w:rsidRDefault="0077260F">
      <w:pPr>
        <w:pStyle w:val="a0"/>
      </w:pPr>
      <w:r>
        <w:rPr>
          <w:i/>
          <w:iCs/>
        </w:rPr>
        <w:t>Midnight Commander (или mc)</w:t>
      </w:r>
      <w:r>
        <w:t xml:space="preserve"> — псевдографическая командная оболочка для UNIX/Linux систем. Для запуска mc необходимо в командной строке набрать mc и нажать Enter.</w:t>
      </w:r>
    </w:p>
    <w:p w14:paraId="7B54C94A" w14:textId="77777777" w:rsidR="00296E31" w:rsidRDefault="0077260F">
      <w:pPr>
        <w:pStyle w:val="a0"/>
      </w:pPr>
      <w:r>
        <w:t>Рабочее пространство mc имеет две панели, отображающие по умолчанию списки файлов двух каталогов.</w:t>
      </w:r>
    </w:p>
    <w:p w14:paraId="7EBB169D" w14:textId="77777777" w:rsidR="00296E31" w:rsidRDefault="0077260F">
      <w:pPr>
        <w:pStyle w:val="a0"/>
      </w:pPr>
      <w:r>
        <w:t>Над панелями располагается меню, доступ к которому осуществляется с помощью клавиши F9. Под панелями внизу расположены управляющие экранные кнопки, ассоциированные с функциональными клавишами F1 – F10. Над ними располагается командная строка, предназначенная для ввода команд.</w:t>
      </w:r>
    </w:p>
    <w:p w14:paraId="6A5F7341" w14:textId="77777777" w:rsidR="00296E31" w:rsidRDefault="0077260F">
      <w:pPr>
        <w:pStyle w:val="a0"/>
      </w:pPr>
      <w:r>
        <w:rPr>
          <w:b/>
          <w:bCs/>
        </w:rPr>
        <w:t>Функциональные клавиши mc</w:t>
      </w:r>
    </w:p>
    <w:p w14:paraId="6AD565F1" w14:textId="77777777" w:rsidR="00296E31" w:rsidRDefault="0077260F">
      <w:pPr>
        <w:numPr>
          <w:ilvl w:val="0"/>
          <w:numId w:val="9"/>
        </w:numPr>
      </w:pPr>
      <w:r>
        <w:t>F1 - Вызов контекстно-зависимой подсказки</w:t>
      </w:r>
    </w:p>
    <w:p w14:paraId="17B4CCE2" w14:textId="77777777" w:rsidR="00296E31" w:rsidRDefault="0077260F">
      <w:pPr>
        <w:numPr>
          <w:ilvl w:val="0"/>
          <w:numId w:val="9"/>
        </w:numPr>
      </w:pPr>
      <w:r>
        <w:lastRenderedPageBreak/>
        <w:t>F2 - Вызов пользовательского меню с возможностью создания и/или дополнения дополнительных функций</w:t>
      </w:r>
    </w:p>
    <w:p w14:paraId="0E24B72C" w14:textId="77777777" w:rsidR="00296E31" w:rsidRDefault="0077260F">
      <w:pPr>
        <w:numPr>
          <w:ilvl w:val="0"/>
          <w:numId w:val="9"/>
        </w:numPr>
      </w:pPr>
      <w:r>
        <w:t>F3 - Просмотр содержимого файла, на который указывает подсветка в активной панели (без возможности редактирования)</w:t>
      </w:r>
    </w:p>
    <w:p w14:paraId="3193C7E3" w14:textId="77777777" w:rsidR="00296E31" w:rsidRDefault="0077260F">
      <w:pPr>
        <w:numPr>
          <w:ilvl w:val="0"/>
          <w:numId w:val="9"/>
        </w:numPr>
      </w:pPr>
      <w:r>
        <w:t>F4 - Вызов встроенного в mc редактора для изменения содержания файла, на который указывает подсветка в активной панели</w:t>
      </w:r>
    </w:p>
    <w:p w14:paraId="0D680C16" w14:textId="77777777" w:rsidR="00296E31" w:rsidRDefault="0077260F">
      <w:pPr>
        <w:numPr>
          <w:ilvl w:val="0"/>
          <w:numId w:val="9"/>
        </w:numPr>
      </w:pPr>
      <w:r>
        <w:t>F5 - Копирование одного или нескольких файлов, отмеченных в первой (активной) панели, в каталог, отображаемый на второй панели</w:t>
      </w:r>
    </w:p>
    <w:p w14:paraId="6BA45971" w14:textId="77777777" w:rsidR="00296E31" w:rsidRDefault="0077260F">
      <w:pPr>
        <w:numPr>
          <w:ilvl w:val="0"/>
          <w:numId w:val="9"/>
        </w:numPr>
      </w:pPr>
      <w:r>
        <w:t>F6 - Перенос одного или нескольких файлов, отмеченных в первой (активной) панели, в каталог, отображаемый на второй панели</w:t>
      </w:r>
    </w:p>
    <w:p w14:paraId="1B083FC3" w14:textId="77777777" w:rsidR="00296E31" w:rsidRDefault="0077260F">
      <w:pPr>
        <w:numPr>
          <w:ilvl w:val="0"/>
          <w:numId w:val="9"/>
        </w:numPr>
      </w:pPr>
      <w:r>
        <w:t>F7 - Создание подкаталога в каталоге, отображаемом в активной панели</w:t>
      </w:r>
    </w:p>
    <w:p w14:paraId="2682CB1F" w14:textId="77777777" w:rsidR="00296E31" w:rsidRDefault="0077260F">
      <w:pPr>
        <w:numPr>
          <w:ilvl w:val="0"/>
          <w:numId w:val="9"/>
        </w:numPr>
      </w:pPr>
      <w:r>
        <w:t>F8 - Удаление одного или нескольких файлов (каталогов), отмеченных в первой (активной) панели файлов</w:t>
      </w:r>
    </w:p>
    <w:p w14:paraId="02B72F58" w14:textId="77777777" w:rsidR="00296E31" w:rsidRDefault="0077260F">
      <w:pPr>
        <w:numPr>
          <w:ilvl w:val="0"/>
          <w:numId w:val="9"/>
        </w:numPr>
      </w:pPr>
      <w:r>
        <w:t>F9 - Вызов меню mc</w:t>
      </w:r>
    </w:p>
    <w:p w14:paraId="489FF698" w14:textId="77777777" w:rsidR="00296E31" w:rsidRDefault="0077260F">
      <w:pPr>
        <w:numPr>
          <w:ilvl w:val="0"/>
          <w:numId w:val="9"/>
        </w:numPr>
      </w:pPr>
      <w:r>
        <w:t>F10 - Выход из mc</w:t>
      </w:r>
    </w:p>
    <w:p w14:paraId="3BC404D5" w14:textId="77777777" w:rsidR="00296E31" w:rsidRDefault="0077260F">
      <w:pPr>
        <w:pStyle w:val="1"/>
      </w:pPr>
      <w:bookmarkStart w:id="6" w:name="_Toc168864746"/>
      <w:bookmarkStart w:id="7" w:name="выполнение-лабораторной-работы"/>
      <w:bookmarkEnd w:id="5"/>
      <w:r>
        <w:rPr>
          <w:rStyle w:val="SectionNumber"/>
        </w:rPr>
        <w:t>4</w:t>
      </w:r>
      <w:r>
        <w:tab/>
        <w:t>Выполнение лабораторной работы</w:t>
      </w:r>
      <w:bookmarkEnd w:id="6"/>
    </w:p>
    <w:p w14:paraId="69FA212A" w14:textId="77777777" w:rsidR="00296E31" w:rsidRDefault="0077260F">
      <w:pPr>
        <w:pStyle w:val="FirstParagraph"/>
      </w:pPr>
      <w:r>
        <w:rPr>
          <w:b/>
          <w:bCs/>
        </w:rPr>
        <w:t>Выполним задания по mc</w:t>
      </w:r>
    </w:p>
    <w:p w14:paraId="3BD73488" w14:textId="77777777" w:rsidR="00296E31" w:rsidRDefault="0077260F">
      <w:pPr>
        <w:pStyle w:val="Compact"/>
        <w:numPr>
          <w:ilvl w:val="0"/>
          <w:numId w:val="10"/>
        </w:numPr>
      </w:pPr>
      <w:r>
        <w:t xml:space="preserve">Для начала изучим информацию о </w:t>
      </w:r>
      <w:r>
        <w:rPr>
          <w:b/>
          <w:bCs/>
        </w:rPr>
        <w:t>mc</w:t>
      </w:r>
      <w:r>
        <w:t xml:space="preserve"> с помощью команды </w:t>
      </w:r>
      <w:r>
        <w:rPr>
          <w:rStyle w:val="VerbatimChar"/>
        </w:rPr>
        <w:t>man mc</w:t>
      </w:r>
      <w:r>
        <w:t xml:space="preserve"> (рис. 1).</w:t>
      </w:r>
    </w:p>
    <w:p w14:paraId="4A070AF0" w14:textId="5171CA14" w:rsidR="00296E31" w:rsidRDefault="008455DA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 wp14:anchorId="6EF43611" wp14:editId="675F634F">
            <wp:extent cx="6153150" cy="428625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3150" cy="4286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3B889C" w14:textId="77777777" w:rsidR="00296E31" w:rsidRDefault="0077260F">
      <w:pPr>
        <w:pStyle w:val="ImageCaption"/>
      </w:pPr>
      <w:r>
        <w:t>Рис. 1: Информация о mc</w:t>
      </w:r>
    </w:p>
    <w:p w14:paraId="05F47FF9" w14:textId="77777777" w:rsidR="00296E31" w:rsidRDefault="0077260F">
      <w:pPr>
        <w:pStyle w:val="Compact"/>
        <w:numPr>
          <w:ilvl w:val="0"/>
          <w:numId w:val="11"/>
        </w:numPr>
      </w:pPr>
      <w:r>
        <w:t xml:space="preserve">Далее изучим структуру mc командой </w:t>
      </w:r>
      <w:r>
        <w:rPr>
          <w:rStyle w:val="VerbatimChar"/>
        </w:rPr>
        <w:t>mc</w:t>
      </w:r>
      <w:r>
        <w:t xml:space="preserve"> (рис. 2).</w:t>
      </w:r>
    </w:p>
    <w:p w14:paraId="0FDE28E2" w14:textId="7A6B9B6E" w:rsidR="00296E31" w:rsidRDefault="008455DA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 wp14:anchorId="29CB2CDA" wp14:editId="2A437EFE">
            <wp:extent cx="6153150" cy="457200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315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D32D22" w14:textId="77777777" w:rsidR="00296E31" w:rsidRDefault="0077260F">
      <w:pPr>
        <w:pStyle w:val="ImageCaption"/>
      </w:pPr>
      <w:r>
        <w:t>Рис. 2: Открытие mc</w:t>
      </w:r>
    </w:p>
    <w:p w14:paraId="387752AF" w14:textId="77777777" w:rsidR="00296E31" w:rsidRDefault="0077260F">
      <w:pPr>
        <w:pStyle w:val="Compact"/>
        <w:numPr>
          <w:ilvl w:val="0"/>
          <w:numId w:val="12"/>
        </w:numPr>
      </w:pPr>
      <w:r>
        <w:t>Выполним несколько операций в mc, используя управляющие клавиши.</w:t>
      </w:r>
    </w:p>
    <w:p w14:paraId="54ABDB8A" w14:textId="77777777" w:rsidR="00296E31" w:rsidRDefault="0077260F">
      <w:pPr>
        <w:pStyle w:val="FirstParagraph"/>
      </w:pPr>
      <w:r>
        <w:t>Для управления меню mc используем клавишу F9, переключаться между вкладками можно благодаря стрелочкам на клавиатуре, а если необходимо что-то выбрать, то используем Enter (рис. 3).</w:t>
      </w:r>
    </w:p>
    <w:p w14:paraId="60122069" w14:textId="5F42E26C" w:rsidR="00296E31" w:rsidRDefault="008455DA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 wp14:anchorId="728478A4" wp14:editId="686E01AB">
            <wp:extent cx="6143625" cy="4476750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3625" cy="4476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724FD6" w14:textId="77777777" w:rsidR="00296E31" w:rsidRDefault="0077260F">
      <w:pPr>
        <w:pStyle w:val="ImageCaption"/>
      </w:pPr>
      <w:r>
        <w:t>Рис. 3: Управление меню mc</w:t>
      </w:r>
    </w:p>
    <w:p w14:paraId="666D8999" w14:textId="77777777" w:rsidR="00296E31" w:rsidRDefault="0077260F">
      <w:pPr>
        <w:pStyle w:val="a0"/>
      </w:pPr>
      <w:r>
        <w:t>Комбинация Ctrl-x + c позволяет просмотреть права доступа к файлу, просмотрим так права для каталога work (рис. 4).</w:t>
      </w:r>
    </w:p>
    <w:p w14:paraId="1344B004" w14:textId="411EEA11" w:rsidR="00296E31" w:rsidRDefault="008455DA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 wp14:anchorId="5F15166D" wp14:editId="0B6F1FAD">
            <wp:extent cx="4638675" cy="318135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8675" cy="3181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213F7A" w14:textId="77777777" w:rsidR="00296E31" w:rsidRDefault="0077260F">
      <w:pPr>
        <w:pStyle w:val="ImageCaption"/>
      </w:pPr>
      <w:r>
        <w:t>Рис. 4: Права доступа</w:t>
      </w:r>
    </w:p>
    <w:p w14:paraId="0F8D03BD" w14:textId="77777777" w:rsidR="00296E31" w:rsidRDefault="0077260F">
      <w:pPr>
        <w:pStyle w:val="a0"/>
      </w:pPr>
      <w:r>
        <w:t>Для копирования файла или каталога используем клавишу F5, если необходимо перенести, то используем F6 (рис. 5).</w:t>
      </w:r>
    </w:p>
    <w:p w14:paraId="2FD52A06" w14:textId="456FF5D8" w:rsidR="00296E31" w:rsidRDefault="008455DA">
      <w:pPr>
        <w:pStyle w:val="CaptionedFigure"/>
      </w:pPr>
      <w:r>
        <w:rPr>
          <w:noProof/>
          <w:lang w:eastAsia="ru-RU"/>
        </w:rPr>
        <w:drawing>
          <wp:inline distT="0" distB="0" distL="0" distR="0" wp14:anchorId="470A2E56" wp14:editId="5FE73F30">
            <wp:extent cx="6143625" cy="3648075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3625" cy="3648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BA0325" w14:textId="77777777" w:rsidR="00296E31" w:rsidRDefault="0077260F">
      <w:pPr>
        <w:pStyle w:val="ImageCaption"/>
      </w:pPr>
      <w:r>
        <w:t>Рис. 5: Копирование</w:t>
      </w:r>
    </w:p>
    <w:p w14:paraId="3E17698C" w14:textId="77777777" w:rsidR="00296E31" w:rsidRDefault="0077260F">
      <w:pPr>
        <w:pStyle w:val="Compact"/>
        <w:numPr>
          <w:ilvl w:val="0"/>
          <w:numId w:val="13"/>
        </w:numPr>
      </w:pPr>
      <w:r>
        <w:lastRenderedPageBreak/>
        <w:t>Выполним основные команды меню правой панели. Если в правой панели выбрать пункт “Информация”, то справа будет отображаться вся информация о каталоге или файле (рис. 6).</w:t>
      </w:r>
    </w:p>
    <w:p w14:paraId="23390829" w14:textId="2F3F6F48" w:rsidR="00296E31" w:rsidRDefault="008455DA">
      <w:pPr>
        <w:pStyle w:val="CaptionedFigure"/>
      </w:pPr>
      <w:r>
        <w:rPr>
          <w:noProof/>
          <w:lang w:eastAsia="ru-RU"/>
        </w:rPr>
        <w:drawing>
          <wp:inline distT="0" distB="0" distL="0" distR="0" wp14:anchorId="6CA071CE" wp14:editId="51907E05">
            <wp:extent cx="6143625" cy="4333875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3625" cy="4333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FAE0BD" w14:textId="77777777" w:rsidR="00296E31" w:rsidRDefault="0077260F">
      <w:pPr>
        <w:pStyle w:val="ImageCaption"/>
      </w:pPr>
      <w:r>
        <w:t>Рис. 6: Информация на правой панеле</w:t>
      </w:r>
    </w:p>
    <w:p w14:paraId="7C8C9650" w14:textId="77777777" w:rsidR="00296E31" w:rsidRDefault="0077260F">
      <w:pPr>
        <w:pStyle w:val="Compact"/>
        <w:numPr>
          <w:ilvl w:val="0"/>
          <w:numId w:val="14"/>
        </w:numPr>
      </w:pPr>
      <w:r>
        <w:t>Используем возможности подменю “Файл”.</w:t>
      </w:r>
    </w:p>
    <w:p w14:paraId="386F6B3B" w14:textId="77777777" w:rsidR="00296E31" w:rsidRDefault="0077260F">
      <w:pPr>
        <w:pStyle w:val="FirstParagraph"/>
      </w:pPr>
      <w:r>
        <w:t>Для просмотра файла используем клавишу F3, а для выхода из файла - F10 (рис. 7).</w:t>
      </w:r>
    </w:p>
    <w:p w14:paraId="25718D21" w14:textId="77777777" w:rsidR="00296E31" w:rsidRDefault="0077260F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 wp14:anchorId="623AE07F" wp14:editId="07C3614D">
            <wp:extent cx="5334000" cy="3744607"/>
            <wp:effectExtent l="0" t="0" r="0" b="0"/>
            <wp:docPr id="42" name="Picture" descr="Просмотр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4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3FE489" w14:textId="77777777" w:rsidR="00296E31" w:rsidRDefault="0077260F">
      <w:pPr>
        <w:pStyle w:val="ImageCaption"/>
      </w:pPr>
      <w:r>
        <w:t>Рис. 7: Просмотр файла</w:t>
      </w:r>
    </w:p>
    <w:p w14:paraId="7E2F226C" w14:textId="77777777" w:rsidR="00296E31" w:rsidRDefault="0077260F">
      <w:pPr>
        <w:pStyle w:val="a0"/>
      </w:pPr>
      <w:r>
        <w:t>Для редактирования файла нажимаем F4, редактируем строчку, а после с помощью F10 выходим, не сохраняя результат (рис. 8).</w:t>
      </w:r>
    </w:p>
    <w:p w14:paraId="71489473" w14:textId="0FED8EC2" w:rsidR="00296E31" w:rsidRDefault="008455DA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 wp14:anchorId="6D786F6E" wp14:editId="04461703">
            <wp:extent cx="6153150" cy="4152900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3150" cy="415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73EC81" w14:textId="77777777" w:rsidR="00296E31" w:rsidRDefault="0077260F">
      <w:pPr>
        <w:pStyle w:val="ImageCaption"/>
      </w:pPr>
      <w:r>
        <w:t>Рис. 8: Редактирование файла</w:t>
      </w:r>
    </w:p>
    <w:p w14:paraId="6244B38E" w14:textId="77777777" w:rsidR="00296E31" w:rsidRDefault="0077260F">
      <w:pPr>
        <w:pStyle w:val="a0"/>
      </w:pPr>
      <w:r>
        <w:t>Чтобы создать новый каталог, выбираем на левой панели, где хотим создать каталог, после нажимаем F7 (рис. 9).</w:t>
      </w:r>
    </w:p>
    <w:p w14:paraId="00A92C40" w14:textId="00221432" w:rsidR="00296E31" w:rsidRDefault="008455DA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 wp14:anchorId="4057D276" wp14:editId="74446D4D">
            <wp:extent cx="6153150" cy="4486275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3150" cy="4486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1348AC" w14:textId="77777777" w:rsidR="00296E31" w:rsidRDefault="0077260F">
      <w:pPr>
        <w:pStyle w:val="ImageCaption"/>
      </w:pPr>
      <w:r>
        <w:t>Рис. 9: Создание каталога</w:t>
      </w:r>
    </w:p>
    <w:p w14:paraId="7FD7DBE1" w14:textId="77777777" w:rsidR="00296E31" w:rsidRDefault="0077260F">
      <w:pPr>
        <w:pStyle w:val="a0"/>
      </w:pPr>
      <w:r>
        <w:t>Скопируем текстовый файл в только что созданный каталог с помощью клавиши F5 (рис. 10).</w:t>
      </w:r>
    </w:p>
    <w:p w14:paraId="171B339D" w14:textId="215CDE49" w:rsidR="00296E31" w:rsidRDefault="008455DA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 wp14:anchorId="0431CA51" wp14:editId="26BC502F">
            <wp:extent cx="6143625" cy="4381500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3625" cy="438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97BEAB" w14:textId="77777777" w:rsidR="00296E31" w:rsidRDefault="0077260F">
      <w:pPr>
        <w:pStyle w:val="ImageCaption"/>
      </w:pPr>
      <w:r>
        <w:t>Рис. 10: Копирование файла</w:t>
      </w:r>
    </w:p>
    <w:p w14:paraId="1D7A552E" w14:textId="77777777" w:rsidR="00296E31" w:rsidRDefault="0077260F">
      <w:pPr>
        <w:pStyle w:val="Compact"/>
        <w:numPr>
          <w:ilvl w:val="0"/>
          <w:numId w:val="15"/>
        </w:numPr>
      </w:pPr>
      <w:r>
        <w:t>С помощью соответствующих средств подменю “Команда” осуществим:</w:t>
      </w:r>
    </w:p>
    <w:p w14:paraId="79227BE2" w14:textId="77777777" w:rsidR="00296E31" w:rsidRDefault="0077260F">
      <w:pPr>
        <w:pStyle w:val="FirstParagraph"/>
      </w:pPr>
      <w:r>
        <w:t>Найдем файл с расширением .cpp, содержащего строку main. Для этого переходим в подменю “Команда” -&gt; “Поиск файлов”, вводим необходимые данные и смотрим. В моем случае таких файлов нет (рис. 11) (рис. 12).</w:t>
      </w:r>
    </w:p>
    <w:p w14:paraId="3AF77374" w14:textId="5B5227C1" w:rsidR="00296E31" w:rsidRDefault="008455DA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 wp14:anchorId="052B49EA" wp14:editId="6CB79EC0">
            <wp:extent cx="6153150" cy="4638675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3150" cy="4638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1507C6" w14:textId="77777777" w:rsidR="00296E31" w:rsidRDefault="0077260F">
      <w:pPr>
        <w:pStyle w:val="ImageCaption"/>
      </w:pPr>
      <w:r>
        <w:t>Рис. 11: Поиск файла</w:t>
      </w:r>
    </w:p>
    <w:p w14:paraId="3BD82094" w14:textId="364216A3" w:rsidR="00296E31" w:rsidRDefault="008455DA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 wp14:anchorId="68BF4A3B" wp14:editId="72760F9E">
            <wp:extent cx="6143625" cy="3838575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3625" cy="3838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66ABF3" w14:textId="77777777" w:rsidR="00296E31" w:rsidRDefault="0077260F">
      <w:pPr>
        <w:pStyle w:val="ImageCaption"/>
      </w:pPr>
      <w:r>
        <w:t>Рис. 12: Результаты поиска</w:t>
      </w:r>
    </w:p>
    <w:p w14:paraId="16DF6F7B" w14:textId="77777777" w:rsidR="00296E31" w:rsidRDefault="0077260F">
      <w:pPr>
        <w:pStyle w:val="a0"/>
      </w:pPr>
      <w:r>
        <w:t>С помощью “Дерево каталога” перейдем в домашний каталог (рис. 13).</w:t>
      </w:r>
    </w:p>
    <w:p w14:paraId="14C4923C" w14:textId="7C34FE7B" w:rsidR="00296E31" w:rsidRDefault="008455DA">
      <w:pPr>
        <w:pStyle w:val="CaptionedFigure"/>
      </w:pPr>
      <w:r>
        <w:rPr>
          <w:noProof/>
          <w:lang w:eastAsia="ru-RU"/>
        </w:rPr>
        <w:drawing>
          <wp:inline distT="0" distB="0" distL="0" distR="0" wp14:anchorId="0D8FAA6E" wp14:editId="33E891FA">
            <wp:extent cx="5562600" cy="3638550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600" cy="3638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2AC563" w14:textId="77777777" w:rsidR="00296E31" w:rsidRDefault="0077260F">
      <w:pPr>
        <w:pStyle w:val="ImageCaption"/>
      </w:pPr>
      <w:r>
        <w:t>Рис. 13: Переход в домашний каталог</w:t>
      </w:r>
    </w:p>
    <w:p w14:paraId="07E34CA5" w14:textId="77777777" w:rsidR="00296E31" w:rsidRDefault="0077260F">
      <w:pPr>
        <w:pStyle w:val="a0"/>
      </w:pPr>
      <w:r>
        <w:lastRenderedPageBreak/>
        <w:t>Проанализируем файла меню (рис. 14).</w:t>
      </w:r>
    </w:p>
    <w:p w14:paraId="36001C13" w14:textId="4BE29CAB" w:rsidR="00296E31" w:rsidRDefault="008455DA">
      <w:pPr>
        <w:pStyle w:val="CaptionedFigure"/>
      </w:pPr>
      <w:r>
        <w:rPr>
          <w:noProof/>
          <w:lang w:eastAsia="ru-RU"/>
        </w:rPr>
        <w:drawing>
          <wp:inline distT="0" distB="0" distL="0" distR="0" wp14:anchorId="5B89EE23" wp14:editId="09A9A319">
            <wp:extent cx="6143625" cy="4438650"/>
            <wp:effectExtent l="0" t="0" r="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3625" cy="443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41DF57" w14:textId="77777777" w:rsidR="00296E31" w:rsidRDefault="0077260F">
      <w:pPr>
        <w:pStyle w:val="ImageCaption"/>
      </w:pPr>
      <w:r>
        <w:t>Рис. 14: Анализ файла меню</w:t>
      </w:r>
    </w:p>
    <w:p w14:paraId="2321EFAA" w14:textId="77777777" w:rsidR="00296E31" w:rsidRDefault="0077260F">
      <w:pPr>
        <w:pStyle w:val="a0"/>
      </w:pPr>
      <w:r>
        <w:t>А также проанализируем файла расширений (рис. 15).</w:t>
      </w:r>
    </w:p>
    <w:p w14:paraId="67F4052D" w14:textId="0DBEB1E5" w:rsidR="00296E31" w:rsidRDefault="008455DA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 wp14:anchorId="5581AD0C" wp14:editId="753BAF3D">
            <wp:extent cx="5581650" cy="3667125"/>
            <wp:effectExtent l="0" t="0" r="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1650" cy="3667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7786F0" w14:textId="77777777" w:rsidR="00296E31" w:rsidRDefault="0077260F">
      <w:pPr>
        <w:pStyle w:val="ImageCaption"/>
      </w:pPr>
      <w:r>
        <w:t>Рис. 15: Анализ файла расширений</w:t>
      </w:r>
    </w:p>
    <w:p w14:paraId="5F8054C4" w14:textId="77853E6E" w:rsidR="00296E31" w:rsidRDefault="008455DA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 wp14:anchorId="6AD89A9F" wp14:editId="5ADD5150">
            <wp:extent cx="6153150" cy="4429125"/>
            <wp:effectExtent l="0" t="0" r="0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3150" cy="4429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40CA27" w14:textId="77777777" w:rsidR="00296E31" w:rsidRDefault="003327CA">
      <w:pPr>
        <w:pStyle w:val="ImageCaption"/>
      </w:pPr>
      <w:r>
        <w:t>Рис. 16</w:t>
      </w:r>
      <w:r w:rsidR="0077260F">
        <w:t>: Настройки панели</w:t>
      </w:r>
    </w:p>
    <w:p w14:paraId="25982A0A" w14:textId="77777777" w:rsidR="00296E31" w:rsidRDefault="0077260F">
      <w:pPr>
        <w:pStyle w:val="a0"/>
      </w:pPr>
      <w:r>
        <w:t xml:space="preserve">И </w:t>
      </w:r>
      <w:r w:rsidR="003327CA">
        <w:t>рассмотрим конфигурацию (рис. 17</w:t>
      </w:r>
      <w:r>
        <w:t>).</w:t>
      </w:r>
    </w:p>
    <w:p w14:paraId="59917C60" w14:textId="0BB7305A" w:rsidR="00296E31" w:rsidRDefault="008455DA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 wp14:anchorId="12B0A9DE" wp14:editId="01649BBC">
            <wp:extent cx="6153150" cy="4429125"/>
            <wp:effectExtent l="0" t="0" r="0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3150" cy="4429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5D584D" w14:textId="77777777" w:rsidR="00296E31" w:rsidRDefault="0077260F">
      <w:pPr>
        <w:pStyle w:val="ImageCaption"/>
      </w:pPr>
      <w:r>
        <w:t>Рис. 18: Конфигурация</w:t>
      </w:r>
    </w:p>
    <w:p w14:paraId="41114B41" w14:textId="77777777" w:rsidR="00296E31" w:rsidRDefault="0077260F">
      <w:pPr>
        <w:pStyle w:val="a0"/>
      </w:pPr>
      <w:r>
        <w:rPr>
          <w:b/>
          <w:bCs/>
        </w:rPr>
        <w:t>Выполним задания по встроенному редактору mc</w:t>
      </w:r>
    </w:p>
    <w:p w14:paraId="4F80C8D1" w14:textId="77777777" w:rsidR="00296E31" w:rsidRDefault="0077260F">
      <w:pPr>
        <w:pStyle w:val="Compact"/>
        <w:numPr>
          <w:ilvl w:val="0"/>
          <w:numId w:val="17"/>
        </w:numPr>
      </w:pPr>
      <w:r>
        <w:t xml:space="preserve">Создадим новый файл text.txt в ранее созданном каталоге. Для этого в командой строке внизу используем команду </w:t>
      </w:r>
      <w:r>
        <w:rPr>
          <w:rStyle w:val="VerbatimChar"/>
        </w:rPr>
        <w:t>touch text.txt</w:t>
      </w:r>
      <w:r>
        <w:t xml:space="preserve"> (рис. 19).</w:t>
      </w:r>
    </w:p>
    <w:p w14:paraId="1AA4C95A" w14:textId="37ACF4E3" w:rsidR="00296E31" w:rsidRDefault="008455DA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 wp14:anchorId="1E7176E7" wp14:editId="474B87FE">
            <wp:extent cx="6143625" cy="4210050"/>
            <wp:effectExtent l="0" t="0" r="0" b="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3625" cy="4210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CD49DA" w14:textId="48AFE037" w:rsidR="00296E31" w:rsidRDefault="0077260F">
      <w:pPr>
        <w:pStyle w:val="ImageCaption"/>
      </w:pPr>
      <w:r>
        <w:lastRenderedPageBreak/>
        <w:t>Рис. 19: Создание файла</w:t>
      </w:r>
      <w:r w:rsidR="008455DA">
        <w:rPr>
          <w:noProof/>
        </w:rPr>
        <w:drawing>
          <wp:inline distT="0" distB="0" distL="0" distR="0" wp14:anchorId="01EB39D0" wp14:editId="08F561A6">
            <wp:extent cx="6143625" cy="4276725"/>
            <wp:effectExtent l="0" t="0" r="0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3625" cy="427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9706F6" w14:textId="6197FF2A" w:rsidR="003327CA" w:rsidRDefault="0077260F" w:rsidP="003327CA">
      <w:pPr>
        <w:pStyle w:val="a0"/>
      </w:pPr>
      <w:r>
        <w:lastRenderedPageBreak/>
        <w:t>2-3. Откроем этот файл клавишей F4 и вставим текст из интернета комбинацией клавишей Ctrl + Shift + V (рис. 20).</w:t>
      </w:r>
      <w:bookmarkStart w:id="8" w:name="_Toc168864747"/>
      <w:bookmarkStart w:id="9" w:name="контрольные-вопросы"/>
      <w:bookmarkEnd w:id="7"/>
      <w:r w:rsidR="008455DA">
        <w:rPr>
          <w:noProof/>
        </w:rPr>
        <w:drawing>
          <wp:inline distT="0" distB="0" distL="0" distR="0" wp14:anchorId="38159563" wp14:editId="7C68F550">
            <wp:extent cx="6153150" cy="4476750"/>
            <wp:effectExtent l="0" t="0" r="0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3150" cy="4476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F2F23F" w14:textId="77777777" w:rsidR="003327CA" w:rsidRDefault="003327CA" w:rsidP="003327CA">
      <w:pPr>
        <w:pStyle w:val="a0"/>
        <w:rPr>
          <w:rStyle w:val="SectionNumber"/>
        </w:rPr>
      </w:pPr>
    </w:p>
    <w:p w14:paraId="53441D6C" w14:textId="77777777" w:rsidR="003327CA" w:rsidRDefault="0077260F" w:rsidP="003327CA">
      <w:pPr>
        <w:pStyle w:val="a0"/>
      </w:pPr>
      <w:r>
        <w:rPr>
          <w:rStyle w:val="SectionNumber"/>
        </w:rPr>
        <w:t>5</w:t>
      </w:r>
      <w:r>
        <w:tab/>
        <w:t>Контрольные вопросы</w:t>
      </w:r>
      <w:bookmarkEnd w:id="8"/>
    </w:p>
    <w:p w14:paraId="77299D76" w14:textId="77777777" w:rsidR="00296E31" w:rsidRDefault="0077260F">
      <w:pPr>
        <w:pStyle w:val="Compact"/>
        <w:numPr>
          <w:ilvl w:val="0"/>
          <w:numId w:val="26"/>
        </w:numPr>
      </w:pPr>
      <w:r>
        <w:rPr>
          <w:b/>
          <w:bCs/>
        </w:rPr>
        <w:t>Какие режимы работы есть в mc. Охарактеризуйте их.</w:t>
      </w:r>
    </w:p>
    <w:p w14:paraId="128AA0EB" w14:textId="77777777" w:rsidR="00296E31" w:rsidRDefault="0077260F">
      <w:pPr>
        <w:pStyle w:val="Compact"/>
        <w:numPr>
          <w:ilvl w:val="0"/>
          <w:numId w:val="27"/>
        </w:numPr>
      </w:pPr>
      <w:r>
        <w:rPr>
          <w:b/>
          <w:bCs/>
        </w:rPr>
        <w:t>Просмотр файлов (View)</w:t>
      </w:r>
      <w:r>
        <w:t>: Позволяет просматривать содержимое файлов без возможности их редактирования.</w:t>
      </w:r>
    </w:p>
    <w:p w14:paraId="6B4C2452" w14:textId="77777777" w:rsidR="00296E31" w:rsidRDefault="0077260F">
      <w:pPr>
        <w:pStyle w:val="Compact"/>
        <w:numPr>
          <w:ilvl w:val="0"/>
          <w:numId w:val="27"/>
        </w:numPr>
      </w:pPr>
      <w:r>
        <w:rPr>
          <w:b/>
          <w:bCs/>
        </w:rPr>
        <w:t>Редактирование файлов (Edit)</w:t>
      </w:r>
      <w:r>
        <w:t>: В этом режиме можно открывать и редактировать текстовые файлы с помощью встроенного текстового редактора.</w:t>
      </w:r>
    </w:p>
    <w:p w14:paraId="631A4C88" w14:textId="77777777" w:rsidR="00296E31" w:rsidRDefault="0077260F">
      <w:pPr>
        <w:pStyle w:val="Compact"/>
        <w:numPr>
          <w:ilvl w:val="0"/>
          <w:numId w:val="27"/>
        </w:numPr>
      </w:pPr>
      <w:r>
        <w:rPr>
          <w:b/>
          <w:bCs/>
        </w:rPr>
        <w:t>Копирование файлов (Copy)</w:t>
      </w:r>
      <w:r>
        <w:t>: Позволяет копировать файлы и директории из одной части файловой системы в другую.</w:t>
      </w:r>
    </w:p>
    <w:p w14:paraId="02F6E93B" w14:textId="77777777" w:rsidR="00296E31" w:rsidRDefault="0077260F">
      <w:pPr>
        <w:pStyle w:val="Compact"/>
        <w:numPr>
          <w:ilvl w:val="0"/>
          <w:numId w:val="27"/>
        </w:numPr>
      </w:pPr>
      <w:r>
        <w:rPr>
          <w:b/>
          <w:bCs/>
        </w:rPr>
        <w:t>Перемещение файлов (Move)</w:t>
      </w:r>
      <w:r>
        <w:t>: Используется для перемещения файлов и директорий в пределах файловой системы.</w:t>
      </w:r>
    </w:p>
    <w:p w14:paraId="555E3E85" w14:textId="77777777" w:rsidR="00296E31" w:rsidRDefault="0077260F">
      <w:pPr>
        <w:pStyle w:val="Compact"/>
        <w:numPr>
          <w:ilvl w:val="0"/>
          <w:numId w:val="28"/>
        </w:numPr>
      </w:pPr>
      <w:r>
        <w:rPr>
          <w:b/>
          <w:bCs/>
        </w:rPr>
        <w:t>Какие операции с файлами можно выполнить как с помощью команд shell, так и с помощью меню (комбинаций клавиш) mc?</w:t>
      </w:r>
    </w:p>
    <w:p w14:paraId="1B91561A" w14:textId="77777777" w:rsidR="00296E31" w:rsidRDefault="0077260F">
      <w:pPr>
        <w:pStyle w:val="Compact"/>
        <w:numPr>
          <w:ilvl w:val="0"/>
          <w:numId w:val="29"/>
        </w:numPr>
      </w:pPr>
      <w:r>
        <w:rPr>
          <w:b/>
          <w:bCs/>
        </w:rPr>
        <w:t>Копирование</w:t>
      </w:r>
      <w:r>
        <w:t xml:space="preserve">: Можно скопировать файл или директорию с помощью команды </w:t>
      </w:r>
      <w:r>
        <w:rPr>
          <w:rStyle w:val="VerbatimChar"/>
        </w:rPr>
        <w:t>cp</w:t>
      </w:r>
      <w:r>
        <w:t xml:space="preserve"> в shell или используя комбинацию клавиш F5 в mc.</w:t>
      </w:r>
    </w:p>
    <w:p w14:paraId="31A0EF80" w14:textId="77777777" w:rsidR="00296E31" w:rsidRDefault="0077260F">
      <w:pPr>
        <w:pStyle w:val="Compact"/>
        <w:numPr>
          <w:ilvl w:val="0"/>
          <w:numId w:val="29"/>
        </w:numPr>
      </w:pPr>
      <w:r>
        <w:rPr>
          <w:b/>
          <w:bCs/>
        </w:rPr>
        <w:t>Перемещение</w:t>
      </w:r>
      <w:r>
        <w:t xml:space="preserve">: Файлы и директории можно переместить с помощью команды </w:t>
      </w:r>
      <w:r>
        <w:rPr>
          <w:rStyle w:val="VerbatimChar"/>
        </w:rPr>
        <w:t>mv</w:t>
      </w:r>
      <w:r>
        <w:t xml:space="preserve"> в shell или используя комбинацию клавиш F6 в mc.</w:t>
      </w:r>
    </w:p>
    <w:p w14:paraId="0610C2FE" w14:textId="77777777" w:rsidR="00296E31" w:rsidRDefault="0077260F">
      <w:pPr>
        <w:pStyle w:val="Compact"/>
        <w:numPr>
          <w:ilvl w:val="0"/>
          <w:numId w:val="29"/>
        </w:numPr>
      </w:pPr>
      <w:r>
        <w:rPr>
          <w:b/>
          <w:bCs/>
        </w:rPr>
        <w:lastRenderedPageBreak/>
        <w:t>Удаление</w:t>
      </w:r>
      <w:r>
        <w:t xml:space="preserve">: Файлы и директории можно удалить с помощью команды </w:t>
      </w:r>
      <w:r>
        <w:rPr>
          <w:rStyle w:val="VerbatimChar"/>
        </w:rPr>
        <w:t>rm</w:t>
      </w:r>
      <w:r>
        <w:t xml:space="preserve"> в shell или используя комбинацию клавиш F8 в mc.</w:t>
      </w:r>
    </w:p>
    <w:p w14:paraId="4C15344F" w14:textId="77777777" w:rsidR="00296E31" w:rsidRDefault="0077260F">
      <w:pPr>
        <w:pStyle w:val="Compact"/>
        <w:numPr>
          <w:ilvl w:val="0"/>
          <w:numId w:val="30"/>
        </w:numPr>
      </w:pPr>
      <w:r>
        <w:rPr>
          <w:b/>
          <w:bCs/>
        </w:rPr>
        <w:t>Опишите структура меню левой (или правой) панели mc, дайте характеристику командам.</w:t>
      </w:r>
    </w:p>
    <w:p w14:paraId="648490B7" w14:textId="77777777" w:rsidR="00296E31" w:rsidRDefault="0077260F">
      <w:pPr>
        <w:pStyle w:val="Compact"/>
        <w:numPr>
          <w:ilvl w:val="0"/>
          <w:numId w:val="31"/>
        </w:numPr>
      </w:pPr>
      <w:r>
        <w:rPr>
          <w:b/>
          <w:bCs/>
        </w:rPr>
        <w:t>Панель навигации</w:t>
      </w:r>
      <w:r>
        <w:t>: Позволяет перемещаться по файловой системе.</w:t>
      </w:r>
    </w:p>
    <w:p w14:paraId="4CB0AA66" w14:textId="77777777" w:rsidR="00296E31" w:rsidRDefault="0077260F">
      <w:pPr>
        <w:pStyle w:val="Compact"/>
        <w:numPr>
          <w:ilvl w:val="0"/>
          <w:numId w:val="31"/>
        </w:numPr>
      </w:pPr>
      <w:r>
        <w:rPr>
          <w:b/>
          <w:bCs/>
        </w:rPr>
        <w:t>Команды над файлами</w:t>
      </w:r>
      <w:r>
        <w:t>: Позволяют выполнять операции над выделенными файлами, такие как копирование, перемещение, удаление.</w:t>
      </w:r>
    </w:p>
    <w:p w14:paraId="3085F6CE" w14:textId="77777777" w:rsidR="00296E31" w:rsidRDefault="0077260F">
      <w:pPr>
        <w:pStyle w:val="Compact"/>
        <w:numPr>
          <w:ilvl w:val="0"/>
          <w:numId w:val="31"/>
        </w:numPr>
      </w:pPr>
      <w:r>
        <w:rPr>
          <w:b/>
          <w:bCs/>
        </w:rPr>
        <w:t>Сортировка и фильтрация</w:t>
      </w:r>
      <w:r>
        <w:t>: Позволяет изменить порядок отображения файлов и использовать фильтры для отображения определенных файлов.</w:t>
      </w:r>
    </w:p>
    <w:p w14:paraId="1E59F7F5" w14:textId="77777777" w:rsidR="00296E31" w:rsidRDefault="0077260F">
      <w:pPr>
        <w:pStyle w:val="Compact"/>
        <w:numPr>
          <w:ilvl w:val="0"/>
          <w:numId w:val="32"/>
        </w:numPr>
      </w:pPr>
      <w:r>
        <w:rPr>
          <w:b/>
          <w:bCs/>
        </w:rPr>
        <w:t>Опишите структура меню Файл mc, дайте характеристику командам.</w:t>
      </w:r>
    </w:p>
    <w:p w14:paraId="7C8A318A" w14:textId="77777777" w:rsidR="00296E31" w:rsidRDefault="0077260F">
      <w:pPr>
        <w:pStyle w:val="Compact"/>
        <w:numPr>
          <w:ilvl w:val="0"/>
          <w:numId w:val="33"/>
        </w:numPr>
      </w:pPr>
      <w:r>
        <w:rPr>
          <w:b/>
          <w:bCs/>
        </w:rPr>
        <w:t>Открыть файл</w:t>
      </w:r>
      <w:r>
        <w:t>: Позволяет открыть выбранный файл для просмотра или редактирования.</w:t>
      </w:r>
    </w:p>
    <w:p w14:paraId="5C9B7C88" w14:textId="77777777" w:rsidR="00296E31" w:rsidRDefault="0077260F">
      <w:pPr>
        <w:pStyle w:val="Compact"/>
        <w:numPr>
          <w:ilvl w:val="0"/>
          <w:numId w:val="33"/>
        </w:numPr>
      </w:pPr>
      <w:r>
        <w:rPr>
          <w:b/>
          <w:bCs/>
        </w:rPr>
        <w:t>Создать директорию</w:t>
      </w:r>
      <w:r>
        <w:t>: Создает новую директорию в текущей рабочей директории.</w:t>
      </w:r>
    </w:p>
    <w:p w14:paraId="540561EB" w14:textId="77777777" w:rsidR="00296E31" w:rsidRDefault="0077260F">
      <w:pPr>
        <w:pStyle w:val="Compact"/>
        <w:numPr>
          <w:ilvl w:val="0"/>
          <w:numId w:val="33"/>
        </w:numPr>
      </w:pPr>
      <w:r>
        <w:rPr>
          <w:b/>
          <w:bCs/>
        </w:rPr>
        <w:t>Удалить</w:t>
      </w:r>
      <w:r>
        <w:t>: Удаляет выбранный файл или директорию.</w:t>
      </w:r>
    </w:p>
    <w:p w14:paraId="6D8A5F84" w14:textId="77777777" w:rsidR="00296E31" w:rsidRDefault="0077260F">
      <w:pPr>
        <w:pStyle w:val="Compact"/>
        <w:numPr>
          <w:ilvl w:val="0"/>
          <w:numId w:val="33"/>
        </w:numPr>
      </w:pPr>
      <w:r>
        <w:rPr>
          <w:b/>
          <w:bCs/>
        </w:rPr>
        <w:t>Копировать</w:t>
      </w:r>
      <w:r>
        <w:t>: Копирует выбранный файл или директорию.</w:t>
      </w:r>
    </w:p>
    <w:p w14:paraId="707F416A" w14:textId="77777777" w:rsidR="00296E31" w:rsidRDefault="0077260F">
      <w:pPr>
        <w:pStyle w:val="Compact"/>
        <w:numPr>
          <w:ilvl w:val="0"/>
          <w:numId w:val="33"/>
        </w:numPr>
      </w:pPr>
      <w:r>
        <w:rPr>
          <w:b/>
          <w:bCs/>
        </w:rPr>
        <w:t>Переместить</w:t>
      </w:r>
      <w:r>
        <w:t>: Перемещает выбранный файл или директорию.</w:t>
      </w:r>
    </w:p>
    <w:p w14:paraId="5CFD6017" w14:textId="77777777" w:rsidR="00296E31" w:rsidRDefault="0077260F">
      <w:pPr>
        <w:pStyle w:val="Compact"/>
        <w:numPr>
          <w:ilvl w:val="0"/>
          <w:numId w:val="34"/>
        </w:numPr>
      </w:pPr>
      <w:r>
        <w:rPr>
          <w:b/>
          <w:bCs/>
        </w:rPr>
        <w:t>Опишите структура меню Команда mc, дайте характеристику командам.</w:t>
      </w:r>
    </w:p>
    <w:p w14:paraId="7F5C3170" w14:textId="77777777" w:rsidR="00296E31" w:rsidRDefault="0077260F">
      <w:pPr>
        <w:pStyle w:val="Compact"/>
        <w:numPr>
          <w:ilvl w:val="0"/>
          <w:numId w:val="35"/>
        </w:numPr>
      </w:pPr>
      <w:r>
        <w:rPr>
          <w:b/>
          <w:bCs/>
        </w:rPr>
        <w:t>Выполнить команду</w:t>
      </w:r>
      <w:r>
        <w:t>: Позволяет пользователю выполнить произвольную команду в командной оболочке.</w:t>
      </w:r>
    </w:p>
    <w:p w14:paraId="0EE182C9" w14:textId="77777777" w:rsidR="00296E31" w:rsidRDefault="0077260F">
      <w:pPr>
        <w:pStyle w:val="Compact"/>
        <w:numPr>
          <w:ilvl w:val="0"/>
          <w:numId w:val="36"/>
        </w:numPr>
      </w:pPr>
      <w:r>
        <w:rPr>
          <w:b/>
          <w:bCs/>
        </w:rPr>
        <w:t>Опишите структура меню Настройки mc, дайте характеристику командам.</w:t>
      </w:r>
    </w:p>
    <w:p w14:paraId="7C631E7A" w14:textId="77777777" w:rsidR="00296E31" w:rsidRDefault="0077260F">
      <w:pPr>
        <w:pStyle w:val="Compact"/>
        <w:numPr>
          <w:ilvl w:val="0"/>
          <w:numId w:val="37"/>
        </w:numPr>
      </w:pPr>
      <w:r>
        <w:rPr>
          <w:b/>
          <w:bCs/>
        </w:rPr>
        <w:t>Панель</w:t>
      </w:r>
      <w:r>
        <w:t>: Позволяет настроить отображение панелей и их поведение.</w:t>
      </w:r>
    </w:p>
    <w:p w14:paraId="019516C6" w14:textId="77777777" w:rsidR="00296E31" w:rsidRDefault="0077260F">
      <w:pPr>
        <w:pStyle w:val="Compact"/>
        <w:numPr>
          <w:ilvl w:val="0"/>
          <w:numId w:val="37"/>
        </w:numPr>
      </w:pPr>
      <w:r>
        <w:rPr>
          <w:b/>
          <w:bCs/>
        </w:rPr>
        <w:t>Редактор</w:t>
      </w:r>
      <w:r>
        <w:t>: Настройки связанные с встроенным текстовым редактором.</w:t>
      </w:r>
    </w:p>
    <w:p w14:paraId="4F97657F" w14:textId="77777777" w:rsidR="00296E31" w:rsidRDefault="0077260F">
      <w:pPr>
        <w:pStyle w:val="Compact"/>
        <w:numPr>
          <w:ilvl w:val="0"/>
          <w:numId w:val="37"/>
        </w:numPr>
      </w:pPr>
      <w:r>
        <w:rPr>
          <w:b/>
          <w:bCs/>
        </w:rPr>
        <w:t>Цвета</w:t>
      </w:r>
      <w:r>
        <w:t>: Позволяет настроить цветовую схему mc.</w:t>
      </w:r>
    </w:p>
    <w:p w14:paraId="7E1DA27C" w14:textId="77777777" w:rsidR="00296E31" w:rsidRDefault="0077260F">
      <w:pPr>
        <w:pStyle w:val="Compact"/>
        <w:numPr>
          <w:ilvl w:val="0"/>
          <w:numId w:val="37"/>
        </w:numPr>
      </w:pPr>
      <w:r>
        <w:rPr>
          <w:b/>
          <w:bCs/>
        </w:rPr>
        <w:t>Интерфейс</w:t>
      </w:r>
      <w:r>
        <w:t>: Настройки интерфейса пользователя.</w:t>
      </w:r>
    </w:p>
    <w:p w14:paraId="51EF632F" w14:textId="77777777" w:rsidR="00296E31" w:rsidRDefault="0077260F">
      <w:pPr>
        <w:pStyle w:val="Compact"/>
        <w:numPr>
          <w:ilvl w:val="0"/>
          <w:numId w:val="38"/>
        </w:numPr>
      </w:pPr>
      <w:r>
        <w:rPr>
          <w:b/>
          <w:bCs/>
        </w:rPr>
        <w:t>Назовите и дайте характеристику встроенным командам mc.</w:t>
      </w:r>
    </w:p>
    <w:p w14:paraId="67BCF0E4" w14:textId="77777777" w:rsidR="00296E31" w:rsidRDefault="0077260F">
      <w:pPr>
        <w:pStyle w:val="Compact"/>
        <w:numPr>
          <w:ilvl w:val="0"/>
          <w:numId w:val="39"/>
        </w:numPr>
      </w:pPr>
      <w:r>
        <w:rPr>
          <w:b/>
          <w:bCs/>
        </w:rPr>
        <w:t>cd</w:t>
      </w:r>
      <w:r>
        <w:t>: Изменяет текущий каталог.</w:t>
      </w:r>
    </w:p>
    <w:p w14:paraId="56724D78" w14:textId="77777777" w:rsidR="00296E31" w:rsidRDefault="0077260F">
      <w:pPr>
        <w:pStyle w:val="Compact"/>
        <w:numPr>
          <w:ilvl w:val="0"/>
          <w:numId w:val="39"/>
        </w:numPr>
      </w:pPr>
      <w:r>
        <w:rPr>
          <w:b/>
          <w:bCs/>
        </w:rPr>
        <w:t>mkdir</w:t>
      </w:r>
      <w:r>
        <w:t>: Создает новый каталог.</w:t>
      </w:r>
    </w:p>
    <w:p w14:paraId="7A12CAFC" w14:textId="77777777" w:rsidR="00296E31" w:rsidRDefault="0077260F">
      <w:pPr>
        <w:pStyle w:val="Compact"/>
        <w:numPr>
          <w:ilvl w:val="0"/>
          <w:numId w:val="39"/>
        </w:numPr>
      </w:pPr>
      <w:r>
        <w:rPr>
          <w:b/>
          <w:bCs/>
        </w:rPr>
        <w:t>rm</w:t>
      </w:r>
      <w:r>
        <w:t>: Удаляет файлы или каталоги.</w:t>
      </w:r>
    </w:p>
    <w:p w14:paraId="3E020FF2" w14:textId="77777777" w:rsidR="00296E31" w:rsidRDefault="0077260F">
      <w:pPr>
        <w:pStyle w:val="Compact"/>
        <w:numPr>
          <w:ilvl w:val="0"/>
          <w:numId w:val="40"/>
        </w:numPr>
      </w:pPr>
      <w:r>
        <w:rPr>
          <w:b/>
          <w:bCs/>
        </w:rPr>
        <w:t>Назовите и дайте характеристику командам встроенного редактора mc.</w:t>
      </w:r>
    </w:p>
    <w:p w14:paraId="702A8E0E" w14:textId="77777777" w:rsidR="00296E31" w:rsidRDefault="0077260F">
      <w:pPr>
        <w:pStyle w:val="Compact"/>
        <w:numPr>
          <w:ilvl w:val="0"/>
          <w:numId w:val="41"/>
        </w:numPr>
      </w:pPr>
      <w:r>
        <w:rPr>
          <w:b/>
          <w:bCs/>
        </w:rPr>
        <w:t>Открыть</w:t>
      </w:r>
      <w:r>
        <w:t>: Позволяет открыть файл для редактирования.</w:t>
      </w:r>
    </w:p>
    <w:p w14:paraId="2B989271" w14:textId="77777777" w:rsidR="00296E31" w:rsidRDefault="0077260F">
      <w:pPr>
        <w:pStyle w:val="Compact"/>
        <w:numPr>
          <w:ilvl w:val="0"/>
          <w:numId w:val="41"/>
        </w:numPr>
      </w:pPr>
      <w:r>
        <w:rPr>
          <w:b/>
          <w:bCs/>
        </w:rPr>
        <w:t>Сохранить</w:t>
      </w:r>
      <w:r>
        <w:t>: Сохраняет изменения в файле.</w:t>
      </w:r>
    </w:p>
    <w:p w14:paraId="1736CD7F" w14:textId="77777777" w:rsidR="00296E31" w:rsidRDefault="0077260F">
      <w:pPr>
        <w:pStyle w:val="Compact"/>
        <w:numPr>
          <w:ilvl w:val="0"/>
          <w:numId w:val="41"/>
        </w:numPr>
      </w:pPr>
      <w:r>
        <w:rPr>
          <w:b/>
          <w:bCs/>
        </w:rPr>
        <w:t>Выход</w:t>
      </w:r>
      <w:r>
        <w:t>: Закрывает редактор и возвращает в основное окно Midnight Commander.</w:t>
      </w:r>
    </w:p>
    <w:p w14:paraId="2C764FD0" w14:textId="77777777" w:rsidR="00296E31" w:rsidRDefault="0077260F">
      <w:pPr>
        <w:pStyle w:val="Compact"/>
        <w:numPr>
          <w:ilvl w:val="0"/>
          <w:numId w:val="42"/>
        </w:numPr>
      </w:pPr>
      <w:r>
        <w:rPr>
          <w:b/>
          <w:bCs/>
        </w:rPr>
        <w:t>Дайте характеристику средствам mc, которые позволяют создавать меню, определяемые пользователем.</w:t>
      </w:r>
    </w:p>
    <w:p w14:paraId="51E0ADC3" w14:textId="77777777" w:rsidR="00296E31" w:rsidRDefault="0077260F">
      <w:pPr>
        <w:pStyle w:val="FirstParagraph"/>
      </w:pPr>
      <w:r>
        <w:rPr>
          <w:b/>
          <w:bCs/>
        </w:rPr>
        <w:t>Пользовательские команды (User Menu)</w:t>
      </w:r>
      <w:r>
        <w:t xml:space="preserve"> позволяют пользователю создавать собственные команды и меню для выполнения часто используемых задач. Это обеспечивает гибкость в управлении файлами и выполнении операций.</w:t>
      </w:r>
    </w:p>
    <w:p w14:paraId="3376EB75" w14:textId="77777777" w:rsidR="00296E31" w:rsidRDefault="0077260F">
      <w:pPr>
        <w:pStyle w:val="Compact"/>
        <w:numPr>
          <w:ilvl w:val="0"/>
          <w:numId w:val="43"/>
        </w:numPr>
      </w:pPr>
      <w:r>
        <w:rPr>
          <w:b/>
          <w:bCs/>
        </w:rPr>
        <w:t>Дайте характеристику средствам mc, которые позволяют выполнять действия, определяемые пользователем, над текущим файлом.</w:t>
      </w:r>
    </w:p>
    <w:p w14:paraId="7433A445" w14:textId="77777777" w:rsidR="00296E31" w:rsidRDefault="0077260F">
      <w:pPr>
        <w:pStyle w:val="FirstParagraph"/>
      </w:pPr>
      <w:r>
        <w:rPr>
          <w:b/>
          <w:bCs/>
        </w:rPr>
        <w:t>Внешние команды (External Panelize)</w:t>
      </w:r>
      <w:r>
        <w:t xml:space="preserve"> позволяют пользователю запускать внешние программы или скрипты для выполнения специфических действий над текущим </w:t>
      </w:r>
      <w:r>
        <w:lastRenderedPageBreak/>
        <w:t>файлом или набором файлов. Это может включать в себя произвольные операции, определенные пользователем, такие как архивирование, обработка или другие пользовательские задачи.</w:t>
      </w:r>
    </w:p>
    <w:p w14:paraId="7C31D0D1" w14:textId="77777777" w:rsidR="00296E31" w:rsidRDefault="0077260F">
      <w:pPr>
        <w:pStyle w:val="1"/>
      </w:pPr>
      <w:bookmarkStart w:id="10" w:name="_Toc168864748"/>
      <w:bookmarkStart w:id="11" w:name="выводы"/>
      <w:bookmarkEnd w:id="9"/>
      <w:r>
        <w:rPr>
          <w:rStyle w:val="SectionNumber"/>
        </w:rPr>
        <w:t>6</w:t>
      </w:r>
      <w:r>
        <w:tab/>
        <w:t>Выводы</w:t>
      </w:r>
      <w:bookmarkEnd w:id="10"/>
    </w:p>
    <w:p w14:paraId="1E24D58B" w14:textId="77777777" w:rsidR="00296E31" w:rsidRDefault="0077260F">
      <w:pPr>
        <w:pStyle w:val="FirstParagraph"/>
      </w:pPr>
      <w:r>
        <w:t>В данной лабораторной работе мы освоили основные возможности командной оболочки Midnight Commander, а также приобрели навыки практической работы по просмотру каталогов и файлов и манипуляций с ними.</w:t>
      </w:r>
    </w:p>
    <w:p w14:paraId="0620F377" w14:textId="77777777" w:rsidR="00296E31" w:rsidRDefault="0077260F">
      <w:pPr>
        <w:pStyle w:val="1"/>
      </w:pPr>
      <w:bookmarkStart w:id="12" w:name="_Toc168864749"/>
      <w:bookmarkStart w:id="13" w:name="список-литературы"/>
      <w:bookmarkEnd w:id="11"/>
      <w:r>
        <w:t>Список литературы</w:t>
      </w:r>
      <w:bookmarkEnd w:id="12"/>
    </w:p>
    <w:p w14:paraId="3928D806" w14:textId="77777777" w:rsidR="00296E31" w:rsidRDefault="0077260F">
      <w:pPr>
        <w:pStyle w:val="Compact"/>
        <w:numPr>
          <w:ilvl w:val="0"/>
          <w:numId w:val="44"/>
        </w:numPr>
      </w:pPr>
      <w:r>
        <w:t>Руководство к лабораторной работе №4.</w:t>
      </w:r>
      <w:bookmarkStart w:id="14" w:name="refs"/>
      <w:bookmarkEnd w:id="13"/>
      <w:bookmarkEnd w:id="14"/>
    </w:p>
    <w:sectPr w:rsidR="00296E3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E1047C" w14:textId="77777777" w:rsidR="00920D62" w:rsidRDefault="00920D62">
      <w:pPr>
        <w:spacing w:after="0"/>
      </w:pPr>
      <w:r>
        <w:separator/>
      </w:r>
    </w:p>
  </w:endnote>
  <w:endnote w:type="continuationSeparator" w:id="0">
    <w:p w14:paraId="06D6FD7A" w14:textId="77777777" w:rsidR="00920D62" w:rsidRDefault="00920D6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7D377B" w14:textId="77777777" w:rsidR="00920D62" w:rsidRDefault="00920D62">
      <w:r>
        <w:separator/>
      </w:r>
    </w:p>
  </w:footnote>
  <w:footnote w:type="continuationSeparator" w:id="0">
    <w:p w14:paraId="5DBA8D21" w14:textId="77777777" w:rsidR="00920D62" w:rsidRDefault="00920D6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5CA948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A5EDE3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23B670D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7ABE3FCE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450C70E2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4"/>
    <w:multiLevelType w:val="multilevel"/>
    <w:tmpl w:val="EF5ACDEA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5"/>
    <w:multiLevelType w:val="multilevel"/>
    <w:tmpl w:val="4204F20E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6"/>
    <w:multiLevelType w:val="multilevel"/>
    <w:tmpl w:val="5498C42C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7"/>
    <w:multiLevelType w:val="multilevel"/>
    <w:tmpl w:val="6CEAEC08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8"/>
    <w:multiLevelType w:val="multilevel"/>
    <w:tmpl w:val="C73AA3EC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0A99419"/>
    <w:multiLevelType w:val="multilevel"/>
    <w:tmpl w:val="3CA2872C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A994110"/>
    <w:multiLevelType w:val="multilevel"/>
    <w:tmpl w:val="383E0A26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5">
    <w:abstractNumId w:val="1"/>
  </w:num>
  <w:num w:numId="6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</w:num>
  <w:num w:numId="9">
    <w:abstractNumId w:val="1"/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5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6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"/>
  </w:num>
  <w:num w:numId="28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9">
    <w:abstractNumId w:val="1"/>
  </w:num>
  <w:num w:numId="30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1">
    <w:abstractNumId w:val="1"/>
  </w:num>
  <w:num w:numId="32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3">
    <w:abstractNumId w:val="1"/>
  </w:num>
  <w:num w:numId="34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35">
    <w:abstractNumId w:val="1"/>
  </w:num>
  <w:num w:numId="36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37">
    <w:abstractNumId w:val="1"/>
  </w:num>
  <w:num w:numId="38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39">
    <w:abstractNumId w:val="1"/>
  </w:num>
  <w:num w:numId="40">
    <w:abstractNumId w:val="9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41">
    <w:abstractNumId w:val="1"/>
  </w:num>
  <w:num w:numId="42">
    <w:abstractNumId w:val="10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43">
    <w:abstractNumId w:val="11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4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96E31"/>
    <w:rsid w:val="00296E31"/>
    <w:rsid w:val="003327CA"/>
    <w:rsid w:val="0060403A"/>
    <w:rsid w:val="0077260F"/>
    <w:rsid w:val="0080187D"/>
    <w:rsid w:val="008455DA"/>
    <w:rsid w:val="00920D62"/>
    <w:rsid w:val="00C03DF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73C475"/>
  <w15:docId w15:val="{6B9EEB3D-7CB5-44E2-B053-B333291044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80187D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png"/><Relationship Id="rId18" Type="http://schemas.openxmlformats.org/officeDocument/2006/relationships/image" Target="media/image12.jpe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jpeg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image" Target="media/image11.jpeg"/><Relationship Id="rId25" Type="http://schemas.openxmlformats.org/officeDocument/2006/relationships/image" Target="media/image19.jpeg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image" Target="media/image14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24" Type="http://schemas.openxmlformats.org/officeDocument/2006/relationships/image" Target="media/image18.jpeg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23" Type="http://schemas.openxmlformats.org/officeDocument/2006/relationships/image" Target="media/image17.jpeg"/><Relationship Id="rId10" Type="http://schemas.openxmlformats.org/officeDocument/2006/relationships/image" Target="media/image4.jpeg"/><Relationship Id="rId19" Type="http://schemas.openxmlformats.org/officeDocument/2006/relationships/image" Target="media/image13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Relationship Id="rId22" Type="http://schemas.openxmlformats.org/officeDocument/2006/relationships/image" Target="media/image16.jpe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3</Pages>
  <Words>1462</Words>
  <Characters>8337</Characters>
  <Application>Microsoft Office Word</Application>
  <DocSecurity>0</DocSecurity>
  <Lines>69</Lines>
  <Paragraphs>1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а по лабораторной работе №7:</vt:lpstr>
    </vt:vector>
  </TitlesOfParts>
  <Company>SPecialiST RePack</Company>
  <LinksUpToDate>false</LinksUpToDate>
  <CharactersWithSpaces>9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7:</dc:title>
  <dc:creator>Слуцкая Евгения Александровна</dc:creator>
  <cp:keywords/>
  <cp:lastModifiedBy>dima sergeev</cp:lastModifiedBy>
  <cp:revision>2</cp:revision>
  <dcterms:created xsi:type="dcterms:W3CDTF">2024-06-09T19:49:00Z</dcterms:created>
  <dcterms:modified xsi:type="dcterms:W3CDTF">2024-06-09T19:4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Командная оболочка Midnight Commander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